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928B2" w14:textId="104B3C85" w:rsidR="00A27EA5" w:rsidRPr="009955B3" w:rsidRDefault="00562627" w:rsidP="0056262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955B3">
        <w:rPr>
          <w:rFonts w:ascii="Times New Roman" w:hAnsi="Times New Roman" w:cs="Times New Roman"/>
          <w:b/>
          <w:sz w:val="36"/>
          <w:szCs w:val="36"/>
        </w:rPr>
        <w:t>An Overview on Google’s Brain and its Applications</w:t>
      </w:r>
    </w:p>
    <w:p w14:paraId="315D6267" w14:textId="46486C7F" w:rsidR="00526709" w:rsidRPr="009955B3" w:rsidRDefault="00526709" w:rsidP="0056262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955B3">
        <w:rPr>
          <w:rFonts w:ascii="Times New Roman" w:hAnsi="Times New Roman" w:cs="Times New Roman"/>
          <w:b/>
          <w:sz w:val="36"/>
          <w:szCs w:val="36"/>
        </w:rPr>
        <w:t>Google’s Machine Translation</w:t>
      </w:r>
    </w:p>
    <w:p w14:paraId="1420B762" w14:textId="6E7F3260" w:rsidR="00562627" w:rsidRPr="009955B3" w:rsidRDefault="00562627" w:rsidP="00562627">
      <w:pPr>
        <w:spacing w:after="200"/>
        <w:ind w:right="86"/>
        <w:jc w:val="center"/>
        <w:rPr>
          <w:rFonts w:ascii="Times New Roman" w:eastAsia="Times New Roman" w:hAnsi="Times New Roman" w:cs="Times New Roman"/>
          <w:b/>
          <w:sz w:val="24"/>
        </w:rPr>
      </w:pPr>
      <w:r w:rsidRPr="009955B3">
        <w:rPr>
          <w:rFonts w:ascii="Times New Roman" w:eastAsia="Times New Roman" w:hAnsi="Times New Roman" w:cs="Times New Roman"/>
          <w:b/>
          <w:sz w:val="24"/>
        </w:rPr>
        <w:t xml:space="preserve">Project Proposal </w:t>
      </w:r>
    </w:p>
    <w:p w14:paraId="61B29730" w14:textId="1B5F09B8" w:rsidR="00AE4B92" w:rsidRPr="009955B3" w:rsidRDefault="00AE4B92" w:rsidP="00AE4B92">
      <w:pPr>
        <w:spacing w:after="200"/>
        <w:ind w:right="86"/>
        <w:rPr>
          <w:rFonts w:ascii="Times New Roman" w:hAnsi="Times New Roman" w:cs="Times New Roman"/>
        </w:rPr>
      </w:pPr>
    </w:p>
    <w:p w14:paraId="2804A64C" w14:textId="77777777" w:rsidR="00AE4B92" w:rsidRPr="009955B3" w:rsidRDefault="00AE4B92" w:rsidP="00AE4B92">
      <w:pPr>
        <w:spacing w:after="200"/>
        <w:ind w:right="86"/>
        <w:rPr>
          <w:rFonts w:ascii="Times New Roman" w:hAnsi="Times New Roman" w:cs="Times New Roman"/>
        </w:rPr>
      </w:pPr>
    </w:p>
    <w:p w14:paraId="06232C1D" w14:textId="77777777" w:rsidR="007E3C26" w:rsidRPr="009955B3" w:rsidRDefault="001F0FC8" w:rsidP="007E3C26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A</w:t>
      </w:r>
      <w:r w:rsidRPr="009955B3">
        <w:rPr>
          <w:rFonts w:ascii="Times New Roman" w:hAnsi="Times New Roman" w:cs="Times New Roman"/>
          <w:b/>
        </w:rPr>
        <w:t>bstract (</w:t>
      </w:r>
      <w:r w:rsidR="00656FF6" w:rsidRPr="009955B3">
        <w:rPr>
          <w:rFonts w:ascii="Times New Roman" w:hAnsi="Times New Roman" w:cs="Times New Roman"/>
          <w:b/>
        </w:rPr>
        <w:t>A summary</w:t>
      </w:r>
      <w:r w:rsidRPr="009955B3">
        <w:rPr>
          <w:rFonts w:ascii="Times New Roman" w:hAnsi="Times New Roman" w:cs="Times New Roman"/>
          <w:b/>
        </w:rPr>
        <w:t xml:space="preserve"> of the research topic)</w:t>
      </w:r>
    </w:p>
    <w:p w14:paraId="4134F80D" w14:textId="47FA4DA3" w:rsidR="00526709" w:rsidRPr="009955B3" w:rsidRDefault="00526709" w:rsidP="007E3C26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n overview of how Google’s Neural Machine Translation functions and how artificial intelligence, machine learning, and neural network are related to Google’s Neural Machine Translation.</w:t>
      </w:r>
    </w:p>
    <w:p w14:paraId="75F4BB01" w14:textId="77777777" w:rsidR="00AE4B92" w:rsidRPr="009955B3" w:rsidRDefault="00AE4B92" w:rsidP="00AE4B92">
      <w:pPr>
        <w:spacing w:after="32"/>
        <w:rPr>
          <w:rFonts w:ascii="Times New Roman" w:hAnsi="Times New Roman" w:cs="Times New Roman"/>
        </w:rPr>
      </w:pPr>
    </w:p>
    <w:p w14:paraId="6FC67E95" w14:textId="00165F25" w:rsidR="00AE4B92" w:rsidRPr="009955B3" w:rsidRDefault="00C64014" w:rsidP="00AE4B92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 xml:space="preserve">Introduction of </w:t>
      </w:r>
      <w:r w:rsidR="00AE4B92" w:rsidRPr="009955B3">
        <w:rPr>
          <w:rFonts w:ascii="Times New Roman" w:eastAsia="Times New Roman" w:hAnsi="Times New Roman" w:cs="Times New Roman"/>
          <w:b/>
        </w:rPr>
        <w:t>Artificial Intelligence:</w:t>
      </w:r>
    </w:p>
    <w:p w14:paraId="03340048" w14:textId="6630DD02" w:rsidR="007E3C26" w:rsidRPr="009955B3" w:rsidRDefault="007E3C26" w:rsidP="007E3C26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Background and history</w:t>
      </w:r>
    </w:p>
    <w:p w14:paraId="65CA78B1" w14:textId="2CC4C144" w:rsidR="00EB23C6" w:rsidRPr="009955B3" w:rsidRDefault="00EB23C6" w:rsidP="00EB23C6">
      <w:pPr>
        <w:pStyle w:val="ListParagraph"/>
        <w:numPr>
          <w:ilvl w:val="0"/>
          <w:numId w:val="9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John McCarthy first introduced the term and he wrote an AI program in IPL</w:t>
      </w:r>
    </w:p>
    <w:p w14:paraId="133707DA" w14:textId="2C916E96" w:rsidR="00EB23C6" w:rsidRPr="009955B3" w:rsidRDefault="00EB23C6" w:rsidP="00EB23C6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does AI work?</w:t>
      </w:r>
    </w:p>
    <w:p w14:paraId="624C4130" w14:textId="16862D30" w:rsidR="00EB23C6" w:rsidRPr="009955B3" w:rsidRDefault="00EB23C6" w:rsidP="00EB23C6">
      <w:pPr>
        <w:pStyle w:val="ListParagraph"/>
        <w:numPr>
          <w:ilvl w:val="0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Knowledge Representation</w:t>
      </w:r>
    </w:p>
    <w:p w14:paraId="3480579D" w14:textId="1CD76113" w:rsidR="00EB23C6" w:rsidRPr="009955B3" w:rsidRDefault="00EB23C6" w:rsidP="00EB23C6">
      <w:pPr>
        <w:pStyle w:val="ListParagraph"/>
        <w:numPr>
          <w:ilvl w:val="0"/>
          <w:numId w:val="11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facts become information, then become knowledge in AI</w:t>
      </w:r>
    </w:p>
    <w:p w14:paraId="15F45D1B" w14:textId="4DB874DA" w:rsidR="00EB23C6" w:rsidRPr="009955B3" w:rsidRDefault="00EB23C6" w:rsidP="00EB23C6">
      <w:pPr>
        <w:pStyle w:val="ListParagraph"/>
        <w:numPr>
          <w:ilvl w:val="0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Reasoning</w:t>
      </w:r>
    </w:p>
    <w:p w14:paraId="3867AE6E" w14:textId="63E0D160" w:rsidR="00767002" w:rsidRPr="009955B3" w:rsidRDefault="00767002" w:rsidP="00767002">
      <w:pPr>
        <w:pStyle w:val="ListParagraph"/>
        <w:numPr>
          <w:ilvl w:val="0"/>
          <w:numId w:val="11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is reasoning</w:t>
      </w:r>
    </w:p>
    <w:p w14:paraId="42CD2CF0" w14:textId="163E0AE3" w:rsidR="00767002" w:rsidRPr="009955B3" w:rsidRDefault="00767002" w:rsidP="00767002">
      <w:pPr>
        <w:pStyle w:val="ListParagraph"/>
        <w:numPr>
          <w:ilvl w:val="0"/>
          <w:numId w:val="11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is it implemented? (tree algorithm, first order logic, and neural network)</w:t>
      </w:r>
    </w:p>
    <w:p w14:paraId="3462506B" w14:textId="42A7ECBD" w:rsidR="00EB23C6" w:rsidRPr="009955B3" w:rsidRDefault="00EB23C6" w:rsidP="00EB23C6">
      <w:pPr>
        <w:pStyle w:val="ListParagraph"/>
        <w:numPr>
          <w:ilvl w:val="0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Learning</w:t>
      </w:r>
      <w:r w:rsidR="00767002" w:rsidRPr="009955B3">
        <w:rPr>
          <w:rFonts w:ascii="Times New Roman" w:hAnsi="Times New Roman" w:cs="Times New Roman"/>
        </w:rPr>
        <w:t xml:space="preserve"> </w:t>
      </w:r>
    </w:p>
    <w:p w14:paraId="059C5BBF" w14:textId="3047D267" w:rsidR="00767002" w:rsidRPr="009955B3" w:rsidRDefault="00551BA0" w:rsidP="00767002">
      <w:pPr>
        <w:pStyle w:val="ListParagraph"/>
        <w:numPr>
          <w:ilvl w:val="0"/>
          <w:numId w:val="1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is learning</w:t>
      </w:r>
    </w:p>
    <w:p w14:paraId="4E5F7536" w14:textId="134D09FB" w:rsidR="00551BA0" w:rsidRPr="009955B3" w:rsidRDefault="00551BA0" w:rsidP="00767002">
      <w:pPr>
        <w:pStyle w:val="ListParagraph"/>
        <w:numPr>
          <w:ilvl w:val="0"/>
          <w:numId w:val="1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does artificial intelligence system learn?</w:t>
      </w:r>
    </w:p>
    <w:p w14:paraId="10BB909B" w14:textId="4639BC04" w:rsidR="00551BA0" w:rsidRPr="009955B3" w:rsidRDefault="00EB23C6" w:rsidP="00551BA0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pplications and Products</w:t>
      </w:r>
    </w:p>
    <w:p w14:paraId="2FEEC92F" w14:textId="6A4EB325" w:rsidR="00551BA0" w:rsidRPr="009955B3" w:rsidRDefault="00C64014" w:rsidP="00551BA0">
      <w:pPr>
        <w:pStyle w:val="ListParagraph"/>
        <w:numPr>
          <w:ilvl w:val="2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Introduce some applications that are being used in real life such as its application in intelligent tutor systems and electronic games.</w:t>
      </w:r>
    </w:p>
    <w:p w14:paraId="3383B2FA" w14:textId="77777777" w:rsidR="007E3C26" w:rsidRPr="009955B3" w:rsidRDefault="007E3C26" w:rsidP="007E3C26">
      <w:pPr>
        <w:spacing w:after="1"/>
        <w:rPr>
          <w:rFonts w:ascii="Times New Roman" w:hAnsi="Times New Roman" w:cs="Times New Roman"/>
        </w:rPr>
      </w:pPr>
    </w:p>
    <w:p w14:paraId="6D40CC88" w14:textId="77EC592C" w:rsidR="007E3C26" w:rsidRPr="009955B3" w:rsidRDefault="00C64014" w:rsidP="00562627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  <w:b/>
        </w:rPr>
      </w:pPr>
      <w:r w:rsidRPr="009955B3">
        <w:rPr>
          <w:rFonts w:ascii="Times New Roman" w:hAnsi="Times New Roman" w:cs="Times New Roman"/>
          <w:b/>
        </w:rPr>
        <w:t xml:space="preserve">Introduction of </w:t>
      </w:r>
      <w:r w:rsidR="007E3C26" w:rsidRPr="009955B3">
        <w:rPr>
          <w:rFonts w:ascii="Times New Roman" w:hAnsi="Times New Roman" w:cs="Times New Roman"/>
          <w:b/>
        </w:rPr>
        <w:t>Machine Learning</w:t>
      </w:r>
    </w:p>
    <w:p w14:paraId="40BE7068" w14:textId="77777777" w:rsidR="00182AB9" w:rsidRPr="009955B3" w:rsidRDefault="00A71A4C" w:rsidP="00182AB9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is Machine learning</w:t>
      </w:r>
      <w:r w:rsidR="00182AB9" w:rsidRPr="009955B3">
        <w:rPr>
          <w:rFonts w:ascii="Times New Roman" w:hAnsi="Times New Roman" w:cs="Times New Roman"/>
        </w:rPr>
        <w:t xml:space="preserve"> and why do we need Machine learning </w:t>
      </w:r>
    </w:p>
    <w:p w14:paraId="4C27051B" w14:textId="1431F57E" w:rsidR="00182AB9" w:rsidRPr="009955B3" w:rsidRDefault="00182AB9" w:rsidP="00182AB9">
      <w:pPr>
        <w:pStyle w:val="ListParagraph"/>
        <w:numPr>
          <w:ilvl w:val="0"/>
          <w:numId w:val="15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Find patterns in a big data to make predictions</w:t>
      </w:r>
    </w:p>
    <w:p w14:paraId="5BA39C9E" w14:textId="36625595" w:rsidR="00182AB9" w:rsidRPr="009955B3" w:rsidRDefault="00182AB9" w:rsidP="00182AB9">
      <w:pPr>
        <w:pStyle w:val="ListParagraph"/>
        <w:numPr>
          <w:ilvl w:val="0"/>
          <w:numId w:val="15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The relationship with artificial intelligence</w:t>
      </w:r>
    </w:p>
    <w:p w14:paraId="757A0766" w14:textId="12345BBE" w:rsidR="00182AB9" w:rsidRPr="009955B3" w:rsidRDefault="00182AB9" w:rsidP="00182AB9">
      <w:pPr>
        <w:pStyle w:val="ListParagraph"/>
        <w:numPr>
          <w:ilvl w:val="0"/>
          <w:numId w:val="17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Clarify its not just a database problem</w:t>
      </w:r>
    </w:p>
    <w:p w14:paraId="7DB03CFF" w14:textId="73113A7F" w:rsidR="00182AB9" w:rsidRPr="009955B3" w:rsidRDefault="00182AB9" w:rsidP="00182AB9">
      <w:pPr>
        <w:pStyle w:val="ListParagraph"/>
        <w:numPr>
          <w:ilvl w:val="0"/>
          <w:numId w:val="17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Explain how machine learning is related to artificial intelligence</w:t>
      </w:r>
    </w:p>
    <w:p w14:paraId="106DA81C" w14:textId="31175AE0" w:rsidR="00182AB9" w:rsidRPr="009955B3" w:rsidRDefault="00182AB9" w:rsidP="00182AB9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pplications of Machine Learning</w:t>
      </w:r>
    </w:p>
    <w:p w14:paraId="680600BD" w14:textId="4AF1318B" w:rsidR="00182AB9" w:rsidRPr="009955B3" w:rsidRDefault="0049118C" w:rsidP="0049118C">
      <w:pPr>
        <w:pStyle w:val="ListParagraph"/>
        <w:numPr>
          <w:ilvl w:val="0"/>
          <w:numId w:val="2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 xml:space="preserve">List of different areas that machine learning has helped people in real life. (Robotics, </w:t>
      </w:r>
      <w:r w:rsidR="00014911" w:rsidRPr="009955B3">
        <w:rPr>
          <w:rFonts w:ascii="Times New Roman" w:hAnsi="Times New Roman" w:cs="Times New Roman"/>
        </w:rPr>
        <w:t>medicine, etc.)</w:t>
      </w:r>
    </w:p>
    <w:p w14:paraId="1B52D328" w14:textId="1EF67F60" w:rsidR="00014911" w:rsidRPr="009955B3" w:rsidRDefault="00014911" w:rsidP="0049118C">
      <w:pPr>
        <w:pStyle w:val="ListParagraph"/>
        <w:numPr>
          <w:ilvl w:val="0"/>
          <w:numId w:val="2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 few examples of Machine Learning Applications. (Learning Associations, classification, regression, unsupervised learning, reinforcement learning)</w:t>
      </w:r>
    </w:p>
    <w:p w14:paraId="71815AB1" w14:textId="77777777" w:rsidR="009955B3" w:rsidRPr="009955B3" w:rsidRDefault="009955B3" w:rsidP="009955B3">
      <w:pPr>
        <w:spacing w:after="32"/>
        <w:rPr>
          <w:rFonts w:ascii="Times New Roman" w:hAnsi="Times New Roman" w:cs="Times New Roman"/>
        </w:rPr>
      </w:pPr>
    </w:p>
    <w:p w14:paraId="0A155666" w14:textId="381BBA94" w:rsidR="007E3C26" w:rsidRPr="009955B3" w:rsidRDefault="00C64014" w:rsidP="007E3C26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  <w:b/>
        </w:rPr>
      </w:pPr>
      <w:r w:rsidRPr="009955B3">
        <w:rPr>
          <w:rFonts w:ascii="Times New Roman" w:hAnsi="Times New Roman" w:cs="Times New Roman"/>
          <w:b/>
        </w:rPr>
        <w:t xml:space="preserve">Introduction of </w:t>
      </w:r>
      <w:r w:rsidR="007E3C26" w:rsidRPr="009955B3">
        <w:rPr>
          <w:rFonts w:ascii="Times New Roman" w:hAnsi="Times New Roman" w:cs="Times New Roman"/>
          <w:b/>
        </w:rPr>
        <w:t>Neural Network</w:t>
      </w:r>
    </w:p>
    <w:p w14:paraId="1BF14064" w14:textId="77777777" w:rsidR="00254221" w:rsidRPr="009955B3" w:rsidRDefault="00EF1941" w:rsidP="00254221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Explain the difference</w:t>
      </w:r>
      <w:r w:rsidR="00272321" w:rsidRPr="009955B3">
        <w:rPr>
          <w:rFonts w:ascii="Times New Roman" w:hAnsi="Times New Roman" w:cs="Times New Roman"/>
        </w:rPr>
        <w:t xml:space="preserve"> and similarities</w:t>
      </w:r>
      <w:r w:rsidRPr="009955B3">
        <w:rPr>
          <w:rFonts w:ascii="Times New Roman" w:hAnsi="Times New Roman" w:cs="Times New Roman"/>
        </w:rPr>
        <w:t xml:space="preserve"> between biological neural network and artificial neural Network</w:t>
      </w:r>
      <w:r w:rsidR="00272321" w:rsidRPr="009955B3">
        <w:rPr>
          <w:rFonts w:ascii="Times New Roman" w:hAnsi="Times New Roman" w:cs="Times New Roman"/>
        </w:rPr>
        <w:t xml:space="preserve"> </w:t>
      </w:r>
    </w:p>
    <w:p w14:paraId="0DC3C64E" w14:textId="28FCB823" w:rsidR="00272321" w:rsidRPr="009955B3" w:rsidRDefault="00254221" w:rsidP="00254221">
      <w:pPr>
        <w:pStyle w:val="ListParagraph"/>
        <w:numPr>
          <w:ilvl w:val="0"/>
          <w:numId w:val="27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lastRenderedPageBreak/>
        <w:t xml:space="preserve">Show details about </w:t>
      </w:r>
      <w:r w:rsidR="00272321" w:rsidRPr="009955B3">
        <w:rPr>
          <w:rFonts w:ascii="Times New Roman" w:hAnsi="Times New Roman" w:cs="Times New Roman"/>
        </w:rPr>
        <w:t>neurons, activation energy</w:t>
      </w:r>
      <w:r w:rsidRPr="009955B3">
        <w:rPr>
          <w:rFonts w:ascii="Times New Roman" w:hAnsi="Times New Roman" w:cs="Times New Roman"/>
        </w:rPr>
        <w:t>, etc.</w:t>
      </w:r>
    </w:p>
    <w:p w14:paraId="2ADB20A8" w14:textId="77777777" w:rsidR="00254221" w:rsidRPr="009955B3" w:rsidRDefault="00272321" w:rsidP="00254221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 xml:space="preserve">Explain how artificial neural network work in simple terms. </w:t>
      </w:r>
    </w:p>
    <w:p w14:paraId="47DFB352" w14:textId="5E211739" w:rsidR="00272321" w:rsidRPr="009955B3" w:rsidRDefault="00254221" w:rsidP="00254221">
      <w:pPr>
        <w:pStyle w:val="ListParagraph"/>
        <w:numPr>
          <w:ilvl w:val="0"/>
          <w:numId w:val="33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Data t</w:t>
      </w:r>
      <w:r w:rsidR="00272321" w:rsidRPr="009955B3">
        <w:rPr>
          <w:rFonts w:ascii="Times New Roman" w:hAnsi="Times New Roman" w:cs="Times New Roman"/>
        </w:rPr>
        <w:t>raining</w:t>
      </w:r>
      <w:r w:rsidRPr="009955B3">
        <w:rPr>
          <w:rFonts w:ascii="Times New Roman" w:hAnsi="Times New Roman" w:cs="Times New Roman"/>
        </w:rPr>
        <w:t xml:space="preserve"> and data training algorithm</w:t>
      </w:r>
    </w:p>
    <w:p w14:paraId="18DF0435" w14:textId="27F8D327" w:rsidR="009955B3" w:rsidRPr="009955B3" w:rsidRDefault="00254221" w:rsidP="009955B3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data training is.</w:t>
      </w:r>
    </w:p>
    <w:p w14:paraId="31749475" w14:textId="0E8B7340" w:rsidR="009955B3" w:rsidRPr="009955B3" w:rsidRDefault="009955B3" w:rsidP="00254221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 xml:space="preserve">The difference between supervised and unsupervised training. </w:t>
      </w:r>
    </w:p>
    <w:p w14:paraId="3684C0D2" w14:textId="5DEB8F09" w:rsidR="00254221" w:rsidRPr="009955B3" w:rsidRDefault="00254221" w:rsidP="00254221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training algorithm works.</w:t>
      </w:r>
    </w:p>
    <w:p w14:paraId="10918357" w14:textId="0A7F9DDF" w:rsidR="00254221" w:rsidRPr="009955B3" w:rsidRDefault="00254221" w:rsidP="00254221">
      <w:pPr>
        <w:pStyle w:val="ListParagraph"/>
        <w:numPr>
          <w:ilvl w:val="0"/>
          <w:numId w:val="33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Error calculations (Error calculation formulas)</w:t>
      </w:r>
    </w:p>
    <w:p w14:paraId="5CD82DC8" w14:textId="16B944DF" w:rsidR="00254221" w:rsidRPr="009955B3" w:rsidRDefault="00254221" w:rsidP="00254221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Show some examples of error calculations and what these errors indicate.</w:t>
      </w:r>
    </w:p>
    <w:p w14:paraId="38852741" w14:textId="5C93E811" w:rsidR="00254221" w:rsidRPr="009955B3" w:rsidRDefault="00254221" w:rsidP="00254221">
      <w:pPr>
        <w:pStyle w:val="ListParagraph"/>
        <w:numPr>
          <w:ilvl w:val="0"/>
          <w:numId w:val="33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Termination Conditions</w:t>
      </w:r>
    </w:p>
    <w:p w14:paraId="313AB1D6" w14:textId="0A591B52" w:rsidR="00254221" w:rsidRPr="009955B3" w:rsidRDefault="00254221" w:rsidP="00254221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en the training process would stop.</w:t>
      </w:r>
    </w:p>
    <w:p w14:paraId="619779C4" w14:textId="77777777" w:rsidR="00254221" w:rsidRPr="009955B3" w:rsidRDefault="00254221" w:rsidP="00254221">
      <w:pPr>
        <w:spacing w:after="32"/>
        <w:ind w:left="720"/>
        <w:rPr>
          <w:rFonts w:ascii="Times New Roman" w:hAnsi="Times New Roman" w:cs="Times New Roman"/>
        </w:rPr>
      </w:pPr>
    </w:p>
    <w:p w14:paraId="426EA412" w14:textId="5FD23F24" w:rsidR="00EF1941" w:rsidRPr="009955B3" w:rsidRDefault="00A923B6" w:rsidP="00254221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pplications (medical image screening, fingerprint identification, and hand-written digit recognition, etc.)</w:t>
      </w:r>
    </w:p>
    <w:p w14:paraId="1FCD3853" w14:textId="77777777" w:rsidR="009955B3" w:rsidRPr="009955B3" w:rsidRDefault="009955B3" w:rsidP="009955B3">
      <w:pPr>
        <w:spacing w:after="32"/>
        <w:rPr>
          <w:rFonts w:ascii="Times New Roman" w:hAnsi="Times New Roman" w:cs="Times New Roman"/>
        </w:rPr>
      </w:pPr>
    </w:p>
    <w:p w14:paraId="24313E7E" w14:textId="77777777" w:rsidR="009B3696" w:rsidRPr="009B3696" w:rsidRDefault="00636017" w:rsidP="009B3696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Google Brain</w:t>
      </w:r>
    </w:p>
    <w:p w14:paraId="3ED2FDC7" w14:textId="10ED9A05" w:rsidR="009B3696" w:rsidRPr="009B3696" w:rsidRDefault="009B3696" w:rsidP="009B3696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B3696">
        <w:rPr>
          <w:rFonts w:ascii="Times New Roman" w:eastAsia="Times New Roman" w:hAnsi="Times New Roman" w:cs="Times New Roman"/>
        </w:rPr>
        <w:t>Explain what Google Brain is and what they do</w:t>
      </w:r>
    </w:p>
    <w:p w14:paraId="063A66F2" w14:textId="4F4686D3" w:rsidR="009B3696" w:rsidRDefault="009B3696" w:rsidP="009B3696">
      <w:pPr>
        <w:pStyle w:val="ListParagraph"/>
        <w:numPr>
          <w:ilvl w:val="0"/>
          <w:numId w:val="37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ogle Brain’s history</w:t>
      </w:r>
    </w:p>
    <w:p w14:paraId="25B03F21" w14:textId="7680A069" w:rsidR="009B3696" w:rsidRDefault="009B3696" w:rsidP="009B3696">
      <w:pPr>
        <w:pStyle w:val="ListParagraph"/>
        <w:numPr>
          <w:ilvl w:val="0"/>
          <w:numId w:val="37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Areas</w:t>
      </w:r>
    </w:p>
    <w:p w14:paraId="3F96C51F" w14:textId="230259B3" w:rsidR="00150C7E" w:rsidRPr="00150C7E" w:rsidRDefault="00150C7E" w:rsidP="00150C7E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different research areas and introduce their work on neural machine translation.</w:t>
      </w:r>
    </w:p>
    <w:p w14:paraId="1FD70078" w14:textId="77777777" w:rsidR="00082292" w:rsidRPr="009955B3" w:rsidRDefault="00082292" w:rsidP="00082292">
      <w:pPr>
        <w:spacing w:after="1"/>
        <w:rPr>
          <w:rFonts w:ascii="Times New Roman" w:hAnsi="Times New Roman" w:cs="Times New Roman"/>
        </w:rPr>
      </w:pPr>
    </w:p>
    <w:p w14:paraId="3929BC81" w14:textId="77777777" w:rsidR="00150C7E" w:rsidRDefault="00E31C2E" w:rsidP="00150C7E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eural </w:t>
      </w:r>
      <w:r w:rsidR="00F12FD6" w:rsidRPr="009955B3">
        <w:rPr>
          <w:rFonts w:ascii="Times New Roman" w:eastAsia="Times New Roman" w:hAnsi="Times New Roman" w:cs="Times New Roman"/>
          <w:b/>
        </w:rPr>
        <w:t>Machine Translation</w:t>
      </w:r>
    </w:p>
    <w:p w14:paraId="2B3B334D" w14:textId="06C49590" w:rsidR="007E3C26" w:rsidRDefault="007E3C26" w:rsidP="00150C7E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150C7E">
        <w:rPr>
          <w:rFonts w:ascii="Times New Roman" w:hAnsi="Times New Roman" w:cs="Times New Roman"/>
        </w:rPr>
        <w:t>Neural Machine Translation</w:t>
      </w:r>
      <w:r w:rsidR="00AC16BB">
        <w:rPr>
          <w:rFonts w:ascii="Times New Roman" w:hAnsi="Times New Roman" w:cs="Times New Roman"/>
        </w:rPr>
        <w:t xml:space="preserve"> (NMT)</w:t>
      </w:r>
    </w:p>
    <w:p w14:paraId="274BBEB8" w14:textId="35A87546" w:rsidR="00150C7E" w:rsidRDefault="00150C7E" w:rsidP="00150C7E">
      <w:pPr>
        <w:pStyle w:val="ListParagraph"/>
        <w:numPr>
          <w:ilvl w:val="0"/>
          <w:numId w:val="38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roduce</w:t>
      </w:r>
      <w:r w:rsidR="00521697">
        <w:rPr>
          <w:rFonts w:ascii="Times New Roman" w:hAnsi="Times New Roman" w:cs="Times New Roman"/>
        </w:rPr>
        <w:t xml:space="preserve"> and explain what </w:t>
      </w:r>
      <w:r w:rsidR="00AC16BB">
        <w:rPr>
          <w:rFonts w:ascii="Times New Roman" w:hAnsi="Times New Roman" w:cs="Times New Roman"/>
        </w:rPr>
        <w:t>NMT</w:t>
      </w:r>
      <w:r w:rsidR="00AC16BB">
        <w:rPr>
          <w:rFonts w:ascii="Times New Roman" w:hAnsi="Times New Roman" w:cs="Times New Roman"/>
        </w:rPr>
        <w:t xml:space="preserve"> </w:t>
      </w:r>
      <w:r w:rsidR="00521697">
        <w:rPr>
          <w:rFonts w:ascii="Times New Roman" w:hAnsi="Times New Roman" w:cs="Times New Roman"/>
        </w:rPr>
        <w:t>is.</w:t>
      </w:r>
    </w:p>
    <w:p w14:paraId="0BB92AD1" w14:textId="15E2F7A0" w:rsidR="00521697" w:rsidRDefault="00521697" w:rsidP="00150C7E">
      <w:pPr>
        <w:pStyle w:val="ListParagraph"/>
        <w:numPr>
          <w:ilvl w:val="0"/>
          <w:numId w:val="38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lain the weaknesses of </w:t>
      </w:r>
      <w:r w:rsidR="00AC16BB">
        <w:rPr>
          <w:rFonts w:ascii="Times New Roman" w:hAnsi="Times New Roman" w:cs="Times New Roman"/>
        </w:rPr>
        <w:t>NMT</w:t>
      </w:r>
      <w:r w:rsidR="00AC16BB">
        <w:rPr>
          <w:rFonts w:ascii="Times New Roman" w:hAnsi="Times New Roman" w:cs="Times New Roman"/>
        </w:rPr>
        <w:t>.</w:t>
      </w:r>
    </w:p>
    <w:p w14:paraId="32D07287" w14:textId="1AF9A17C" w:rsidR="00AC16BB" w:rsidRDefault="00AC16BB" w:rsidP="00AC16BB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lower training and inference speed.</w:t>
      </w:r>
    </w:p>
    <w:p w14:paraId="0D689415" w14:textId="4E6BDC92" w:rsidR="00AC16BB" w:rsidRDefault="00AC16BB" w:rsidP="00AC16BB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effectiveness in dealing with rare words.</w:t>
      </w:r>
    </w:p>
    <w:p w14:paraId="19182DBB" w14:textId="4BB3DE81" w:rsidR="00AC16BB" w:rsidRPr="00AC16BB" w:rsidRDefault="00AC16BB" w:rsidP="00AC16BB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times failure to translate all words in the source sentence.</w:t>
      </w:r>
    </w:p>
    <w:p w14:paraId="762ED28F" w14:textId="77777777" w:rsidR="00150C7E" w:rsidRPr="009955B3" w:rsidRDefault="00150C7E" w:rsidP="00150C7E">
      <w:pPr>
        <w:spacing w:after="1"/>
        <w:ind w:left="1065"/>
        <w:rPr>
          <w:rFonts w:ascii="Times New Roman" w:hAnsi="Times New Roman" w:cs="Times New Roman"/>
        </w:rPr>
      </w:pPr>
    </w:p>
    <w:p w14:paraId="11333397" w14:textId="53A6AABB" w:rsidR="00562627" w:rsidRPr="007667D6" w:rsidRDefault="00AE4B92" w:rsidP="00AC16BB">
      <w:pPr>
        <w:pStyle w:val="ListParagraph"/>
        <w:numPr>
          <w:ilvl w:val="0"/>
          <w:numId w:val="32"/>
        </w:numPr>
        <w:spacing w:after="1"/>
        <w:rPr>
          <w:rFonts w:ascii="Times New Roman" w:hAnsi="Times New Roman" w:cs="Times New Roman"/>
        </w:rPr>
      </w:pPr>
      <w:r w:rsidRPr="00AC16BB">
        <w:rPr>
          <w:rFonts w:ascii="Times New Roman" w:hAnsi="Times New Roman" w:cs="Times New Roman"/>
          <w:sz w:val="23"/>
          <w:szCs w:val="23"/>
        </w:rPr>
        <w:t>Google Neural Machine Translation system (GNMT)</w:t>
      </w:r>
    </w:p>
    <w:p w14:paraId="3BF0A91E" w14:textId="7B0B3786" w:rsidR="007667D6" w:rsidRDefault="007667D6" w:rsidP="007667D6">
      <w:pPr>
        <w:pStyle w:val="ListParagraph"/>
        <w:numPr>
          <w:ilvl w:val="0"/>
          <w:numId w:val="39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ifference between GNMT and NMT and how GNMT improves the weaknesses that presented in NMT.</w:t>
      </w:r>
    </w:p>
    <w:p w14:paraId="785DF7C1" w14:textId="77777777" w:rsidR="009E77F0" w:rsidRPr="00AC16BB" w:rsidRDefault="009E77F0" w:rsidP="007667D6">
      <w:pPr>
        <w:pStyle w:val="ListParagraph"/>
        <w:numPr>
          <w:ilvl w:val="0"/>
          <w:numId w:val="39"/>
        </w:numPr>
        <w:spacing w:after="1"/>
        <w:rPr>
          <w:rFonts w:ascii="Times New Roman" w:hAnsi="Times New Roman" w:cs="Times New Roman"/>
        </w:rPr>
      </w:pPr>
      <w:bookmarkStart w:id="0" w:name="_GoBack"/>
      <w:bookmarkEnd w:id="0"/>
    </w:p>
    <w:p w14:paraId="0FB4E972" w14:textId="77777777" w:rsidR="007E3C26" w:rsidRPr="009955B3" w:rsidRDefault="007E3C26" w:rsidP="007E3C26">
      <w:pPr>
        <w:spacing w:after="1"/>
        <w:rPr>
          <w:rFonts w:ascii="Times New Roman" w:hAnsi="Times New Roman" w:cs="Times New Roman"/>
        </w:rPr>
      </w:pPr>
    </w:p>
    <w:p w14:paraId="744EDD20" w14:textId="12625CBC" w:rsidR="00562627" w:rsidRPr="009955B3" w:rsidRDefault="00AE4B92" w:rsidP="00562627">
      <w:pPr>
        <w:numPr>
          <w:ilvl w:val="1"/>
          <w:numId w:val="1"/>
        </w:numPr>
        <w:spacing w:after="1"/>
        <w:ind w:hanging="360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Google Translate</w:t>
      </w:r>
    </w:p>
    <w:p w14:paraId="628C54B0" w14:textId="004FDB0D" w:rsidR="00D22DDA" w:rsidRPr="009955B3" w:rsidRDefault="00D22DDA" w:rsidP="007E3C26">
      <w:pPr>
        <w:spacing w:after="1"/>
        <w:ind w:left="1065"/>
        <w:rPr>
          <w:rFonts w:ascii="Times New Roman" w:hAnsi="Times New Roman" w:cs="Times New Roman"/>
        </w:rPr>
      </w:pPr>
    </w:p>
    <w:p w14:paraId="73B78545" w14:textId="77777777" w:rsidR="00656FF6" w:rsidRPr="009955B3" w:rsidRDefault="00656FF6" w:rsidP="00656FF6">
      <w:pPr>
        <w:spacing w:after="1"/>
        <w:ind w:left="1065"/>
        <w:rPr>
          <w:rFonts w:ascii="Times New Roman" w:hAnsi="Times New Roman" w:cs="Times New Roman"/>
        </w:rPr>
      </w:pPr>
    </w:p>
    <w:p w14:paraId="3B8FA8D0" w14:textId="77777777" w:rsidR="00AE4B92" w:rsidRPr="009955B3" w:rsidRDefault="00AE4B92" w:rsidP="00AE4B92">
      <w:pPr>
        <w:spacing w:after="32"/>
        <w:rPr>
          <w:rFonts w:ascii="Times New Roman" w:hAnsi="Times New Roman" w:cs="Times New Roman"/>
        </w:rPr>
      </w:pPr>
    </w:p>
    <w:p w14:paraId="016B4D4D" w14:textId="73627252" w:rsidR="004715EC" w:rsidRPr="009955B3" w:rsidRDefault="004715EC" w:rsidP="004715EC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(5%) Summary and conclusions</w:t>
      </w:r>
    </w:p>
    <w:p w14:paraId="22C8AE99" w14:textId="77777777" w:rsidR="00D22DDA" w:rsidRPr="009955B3" w:rsidRDefault="00D22DDA" w:rsidP="00D22DDA">
      <w:pPr>
        <w:spacing w:after="32"/>
        <w:ind w:left="415"/>
        <w:rPr>
          <w:rFonts w:ascii="Times New Roman" w:hAnsi="Times New Roman" w:cs="Times New Roman"/>
        </w:rPr>
      </w:pPr>
    </w:p>
    <w:p w14:paraId="68C6195E" w14:textId="0EEBB1C4" w:rsidR="009955B3" w:rsidRPr="009955B3" w:rsidRDefault="004715EC" w:rsidP="009955B3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(5%) References</w:t>
      </w:r>
    </w:p>
    <w:p w14:paraId="1B8C0A23" w14:textId="12FA328D" w:rsidR="009955B3" w:rsidRPr="009955B3" w:rsidRDefault="009955B3" w:rsidP="009955B3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tificial Neural Network Training and Software Implementation Techniques, edited by Ali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Kattan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t al., Nova Science Publishers, Incorporated, 2011. ProQuest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Ebook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ntral, https://ebookcentral-proquest-com.ezproxy.library.valdosta.edu/lib/valdosta/detail.action?docID=3021387.</w:t>
      </w:r>
    </w:p>
    <w:p w14:paraId="50B73056" w14:textId="77777777" w:rsidR="00943530" w:rsidRPr="009955B3" w:rsidRDefault="00943530" w:rsidP="00943530">
      <w:pPr>
        <w:pStyle w:val="ListParagraph"/>
        <w:spacing w:after="32"/>
        <w:rPr>
          <w:rFonts w:ascii="Times New Roman" w:hAnsi="Times New Roman" w:cs="Times New Roman"/>
          <w:sz w:val="24"/>
          <w:szCs w:val="24"/>
        </w:rPr>
      </w:pPr>
    </w:p>
    <w:p w14:paraId="48FA405F" w14:textId="2BC129A3" w:rsidR="00C64014" w:rsidRPr="009955B3" w:rsidRDefault="00943530" w:rsidP="00C64014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Alpaydin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Ethem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ntroduction to Machine Learning, edited by Francis Bach, MIT Press, 2014. ProQuest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Ebook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ntral, </w:t>
      </w:r>
      <w:r w:rsidR="009955B3"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https://ebookcentral-proquest-com.ezproxy.library.valdosta.edu/lib/valdosta/detail.action?docID=3339851</w:t>
      </w:r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D302063" w14:textId="77777777" w:rsidR="009955B3" w:rsidRPr="009955B3" w:rsidRDefault="009955B3" w:rsidP="009955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634454" w14:textId="77777777" w:rsidR="009955B3" w:rsidRPr="009955B3" w:rsidRDefault="009955B3" w:rsidP="009955B3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r w:rsidRPr="009955B3">
        <w:rPr>
          <w:rFonts w:ascii="Times New Roman" w:hAnsi="Times New Roman" w:cs="Times New Roman"/>
          <w:sz w:val="24"/>
          <w:szCs w:val="24"/>
        </w:rPr>
        <w:t>“Supervised and Unsupervised Machine Learning Algorithms.” Machine Learning Mastery, 22 Sept. 2016, machinelearningmastery.com/supervised-and-unsupervised-machine-learning-algorithms/.</w:t>
      </w:r>
    </w:p>
    <w:p w14:paraId="2B4E12B3" w14:textId="2622CB01" w:rsidR="009955B3" w:rsidRPr="009955B3" w:rsidRDefault="009955B3" w:rsidP="009955B3">
      <w:pPr>
        <w:spacing w:after="32"/>
        <w:ind w:left="360"/>
        <w:rPr>
          <w:rFonts w:ascii="Times New Roman" w:hAnsi="Times New Roman" w:cs="Times New Roman"/>
          <w:sz w:val="24"/>
          <w:szCs w:val="24"/>
        </w:rPr>
      </w:pPr>
    </w:p>
    <w:p w14:paraId="0CC9E25E" w14:textId="77777777" w:rsidR="009955B3" w:rsidRPr="009955B3" w:rsidRDefault="009955B3" w:rsidP="009955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95229" w14:textId="70063642" w:rsidR="009955B3" w:rsidRPr="009955B3" w:rsidRDefault="009955B3" w:rsidP="009955B3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r w:rsidRPr="009955B3">
        <w:rPr>
          <w:rFonts w:ascii="Times New Roman" w:hAnsi="Times New Roman" w:cs="Times New Roman"/>
          <w:sz w:val="24"/>
          <w:szCs w:val="24"/>
        </w:rPr>
        <w:t>Whitson, George M.</w:t>
      </w:r>
      <w:proofErr w:type="gramStart"/>
      <w:r w:rsidRPr="009955B3">
        <w:rPr>
          <w:rFonts w:ascii="Times New Roman" w:hAnsi="Times New Roman" w:cs="Times New Roman"/>
          <w:sz w:val="24"/>
          <w:szCs w:val="24"/>
        </w:rPr>
        <w:t xml:space="preserve"> ..</w:t>
      </w:r>
      <w:proofErr w:type="gramEnd"/>
      <w:r w:rsidRPr="009955B3">
        <w:rPr>
          <w:rFonts w:ascii="Times New Roman" w:hAnsi="Times New Roman" w:cs="Times New Roman"/>
          <w:sz w:val="24"/>
          <w:szCs w:val="24"/>
        </w:rPr>
        <w:t>III, BS, MS, PhD. “Artificial Intelligence.” Salem Press Encyclopedia of Science, 2013. EBSCOhost, login.ezproxy.library.valdosta.edu/login?url=http://search.ebscohost.com/login.aspx?direct=true&amp;db=ers&amp;AN=89250362&amp;site=eds-live&amp;scope=site.</w:t>
      </w:r>
    </w:p>
    <w:p w14:paraId="7131153E" w14:textId="2857C5F2" w:rsidR="009955B3" w:rsidRPr="009955B3" w:rsidRDefault="009955B3" w:rsidP="009955B3">
      <w:pPr>
        <w:spacing w:after="32"/>
        <w:rPr>
          <w:rFonts w:ascii="Times New Roman" w:hAnsi="Times New Roman" w:cs="Times New Roman"/>
          <w:sz w:val="24"/>
          <w:szCs w:val="24"/>
        </w:rPr>
      </w:pPr>
    </w:p>
    <w:sectPr w:rsidR="009955B3" w:rsidRPr="009955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3AE9"/>
    <w:multiLevelType w:val="hybridMultilevel"/>
    <w:tmpl w:val="97AE5D84"/>
    <w:lvl w:ilvl="0" w:tplc="04090003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" w15:restartNumberingAfterBreak="0">
    <w:nsid w:val="03101AEE"/>
    <w:multiLevelType w:val="hybridMultilevel"/>
    <w:tmpl w:val="E124B1C8"/>
    <w:lvl w:ilvl="0" w:tplc="9A7C198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87B92"/>
    <w:multiLevelType w:val="hybridMultilevel"/>
    <w:tmpl w:val="DC78A684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BC3A51"/>
    <w:multiLevelType w:val="hybridMultilevel"/>
    <w:tmpl w:val="DB54E5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F17B2"/>
    <w:multiLevelType w:val="hybridMultilevel"/>
    <w:tmpl w:val="66BCAC16"/>
    <w:lvl w:ilvl="0" w:tplc="7AE8B038">
      <w:start w:val="1"/>
      <w:numFmt w:val="bullet"/>
      <w:lvlText w:val="•"/>
      <w:lvlJc w:val="left"/>
      <w:pPr>
        <w:ind w:left="1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5" w15:restartNumberingAfterBreak="0">
    <w:nsid w:val="0EE460A9"/>
    <w:multiLevelType w:val="hybridMultilevel"/>
    <w:tmpl w:val="BA9EF748"/>
    <w:lvl w:ilvl="0" w:tplc="3D5AF7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37321B"/>
    <w:multiLevelType w:val="hybridMultilevel"/>
    <w:tmpl w:val="0ABACBE2"/>
    <w:lvl w:ilvl="0" w:tplc="7AE8B038">
      <w:start w:val="1"/>
      <w:numFmt w:val="bullet"/>
      <w:lvlText w:val="•"/>
      <w:lvlJc w:val="left"/>
      <w:pPr>
        <w:ind w:left="15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7" w15:restartNumberingAfterBreak="0">
    <w:nsid w:val="114B2E8D"/>
    <w:multiLevelType w:val="hybridMultilevel"/>
    <w:tmpl w:val="3976C750"/>
    <w:lvl w:ilvl="0" w:tplc="04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8" w15:restartNumberingAfterBreak="0">
    <w:nsid w:val="13AF5D82"/>
    <w:multiLevelType w:val="hybridMultilevel"/>
    <w:tmpl w:val="E33E5D86"/>
    <w:lvl w:ilvl="0" w:tplc="1CB489CC">
      <w:start w:val="1"/>
      <w:numFmt w:val="lowerRoman"/>
      <w:lvlText w:val="%1."/>
      <w:lvlJc w:val="left"/>
      <w:pPr>
        <w:ind w:left="113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9" w15:restartNumberingAfterBreak="0">
    <w:nsid w:val="13D75EB0"/>
    <w:multiLevelType w:val="hybridMultilevel"/>
    <w:tmpl w:val="BD04C256"/>
    <w:lvl w:ilvl="0" w:tplc="04090003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0" w15:restartNumberingAfterBreak="0">
    <w:nsid w:val="20923192"/>
    <w:multiLevelType w:val="hybridMultilevel"/>
    <w:tmpl w:val="9D22BDFC"/>
    <w:lvl w:ilvl="0" w:tplc="FE42F16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557AF9"/>
    <w:multiLevelType w:val="hybridMultilevel"/>
    <w:tmpl w:val="AF5CE90C"/>
    <w:lvl w:ilvl="0" w:tplc="726AD428">
      <w:start w:val="1"/>
      <w:numFmt w:val="lowerRoman"/>
      <w:lvlText w:val="%1."/>
      <w:lvlJc w:val="left"/>
      <w:pPr>
        <w:ind w:left="257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35" w:hanging="360"/>
      </w:pPr>
    </w:lvl>
    <w:lvl w:ilvl="2" w:tplc="0409001B" w:tentative="1">
      <w:start w:val="1"/>
      <w:numFmt w:val="lowerRoman"/>
      <w:lvlText w:val="%3."/>
      <w:lvlJc w:val="right"/>
      <w:pPr>
        <w:ind w:left="3655" w:hanging="180"/>
      </w:pPr>
    </w:lvl>
    <w:lvl w:ilvl="3" w:tplc="0409000F" w:tentative="1">
      <w:start w:val="1"/>
      <w:numFmt w:val="decimal"/>
      <w:lvlText w:val="%4."/>
      <w:lvlJc w:val="left"/>
      <w:pPr>
        <w:ind w:left="4375" w:hanging="360"/>
      </w:pPr>
    </w:lvl>
    <w:lvl w:ilvl="4" w:tplc="04090019" w:tentative="1">
      <w:start w:val="1"/>
      <w:numFmt w:val="lowerLetter"/>
      <w:lvlText w:val="%5."/>
      <w:lvlJc w:val="left"/>
      <w:pPr>
        <w:ind w:left="5095" w:hanging="360"/>
      </w:pPr>
    </w:lvl>
    <w:lvl w:ilvl="5" w:tplc="0409001B" w:tentative="1">
      <w:start w:val="1"/>
      <w:numFmt w:val="lowerRoman"/>
      <w:lvlText w:val="%6."/>
      <w:lvlJc w:val="right"/>
      <w:pPr>
        <w:ind w:left="5815" w:hanging="180"/>
      </w:pPr>
    </w:lvl>
    <w:lvl w:ilvl="6" w:tplc="0409000F" w:tentative="1">
      <w:start w:val="1"/>
      <w:numFmt w:val="decimal"/>
      <w:lvlText w:val="%7."/>
      <w:lvlJc w:val="left"/>
      <w:pPr>
        <w:ind w:left="6535" w:hanging="360"/>
      </w:pPr>
    </w:lvl>
    <w:lvl w:ilvl="7" w:tplc="04090019" w:tentative="1">
      <w:start w:val="1"/>
      <w:numFmt w:val="lowerLetter"/>
      <w:lvlText w:val="%8."/>
      <w:lvlJc w:val="left"/>
      <w:pPr>
        <w:ind w:left="7255" w:hanging="360"/>
      </w:pPr>
    </w:lvl>
    <w:lvl w:ilvl="8" w:tplc="0409001B" w:tentative="1">
      <w:start w:val="1"/>
      <w:numFmt w:val="lowerRoman"/>
      <w:lvlText w:val="%9."/>
      <w:lvlJc w:val="right"/>
      <w:pPr>
        <w:ind w:left="7975" w:hanging="180"/>
      </w:pPr>
    </w:lvl>
  </w:abstractNum>
  <w:abstractNum w:abstractNumId="12" w15:restartNumberingAfterBreak="0">
    <w:nsid w:val="32DA1CC8"/>
    <w:multiLevelType w:val="hybridMultilevel"/>
    <w:tmpl w:val="8A88F04C"/>
    <w:lvl w:ilvl="0" w:tplc="E5E07F5C">
      <w:start w:val="1"/>
      <w:numFmt w:val="lowerRoman"/>
      <w:lvlText w:val="%1."/>
      <w:lvlJc w:val="left"/>
      <w:pPr>
        <w:ind w:left="18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330C22A1"/>
    <w:multiLevelType w:val="hybridMultilevel"/>
    <w:tmpl w:val="BF4C54C0"/>
    <w:lvl w:ilvl="0" w:tplc="D116F01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5D63F5"/>
    <w:multiLevelType w:val="hybridMultilevel"/>
    <w:tmpl w:val="C49E619A"/>
    <w:lvl w:ilvl="0" w:tplc="A306CBF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FF85C5C"/>
    <w:multiLevelType w:val="hybridMultilevel"/>
    <w:tmpl w:val="14E27E96"/>
    <w:lvl w:ilvl="0" w:tplc="7AE8B03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C7BA2"/>
    <w:multiLevelType w:val="hybridMultilevel"/>
    <w:tmpl w:val="21E832D6"/>
    <w:lvl w:ilvl="0" w:tplc="A9E4270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782C42"/>
    <w:multiLevelType w:val="hybridMultilevel"/>
    <w:tmpl w:val="E8BC2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367158D"/>
    <w:multiLevelType w:val="hybridMultilevel"/>
    <w:tmpl w:val="E99CB72C"/>
    <w:lvl w:ilvl="0" w:tplc="04090003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9" w15:restartNumberingAfterBreak="0">
    <w:nsid w:val="470960DB"/>
    <w:multiLevelType w:val="hybridMultilevel"/>
    <w:tmpl w:val="00C2647E"/>
    <w:lvl w:ilvl="0" w:tplc="7AE8B038">
      <w:start w:val="1"/>
      <w:numFmt w:val="bullet"/>
      <w:lvlText w:val="•"/>
      <w:lvlJc w:val="left"/>
      <w:pPr>
        <w:ind w:left="1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20" w15:restartNumberingAfterBreak="0">
    <w:nsid w:val="4DA325B4"/>
    <w:multiLevelType w:val="hybridMultilevel"/>
    <w:tmpl w:val="390E1900"/>
    <w:lvl w:ilvl="0" w:tplc="1C0E85B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194537"/>
    <w:multiLevelType w:val="hybridMultilevel"/>
    <w:tmpl w:val="19762514"/>
    <w:lvl w:ilvl="0" w:tplc="C342547A">
      <w:start w:val="7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A585EC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FA260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718887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ACEFD8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926C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EE2A3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8AD3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C2FE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72E5697"/>
    <w:multiLevelType w:val="hybridMultilevel"/>
    <w:tmpl w:val="5E8466A8"/>
    <w:lvl w:ilvl="0" w:tplc="7AE8B03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F4000A"/>
    <w:multiLevelType w:val="hybridMultilevel"/>
    <w:tmpl w:val="5112A4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77566B"/>
    <w:multiLevelType w:val="hybridMultilevel"/>
    <w:tmpl w:val="17824F2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F9760DE"/>
    <w:multiLevelType w:val="hybridMultilevel"/>
    <w:tmpl w:val="FCDE6D2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2E64D21"/>
    <w:multiLevelType w:val="hybridMultilevel"/>
    <w:tmpl w:val="4D6CB992"/>
    <w:lvl w:ilvl="0" w:tplc="FE20DC7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7930F7"/>
    <w:multiLevelType w:val="hybridMultilevel"/>
    <w:tmpl w:val="4D2021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8C81CC3"/>
    <w:multiLevelType w:val="hybridMultilevel"/>
    <w:tmpl w:val="9C3A0BF4"/>
    <w:lvl w:ilvl="0" w:tplc="3FAACD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0F7FF9"/>
    <w:multiLevelType w:val="hybridMultilevel"/>
    <w:tmpl w:val="3034A170"/>
    <w:lvl w:ilvl="0" w:tplc="4858BE0A">
      <w:start w:val="1"/>
      <w:numFmt w:val="lowerRoman"/>
      <w:lvlText w:val="%1."/>
      <w:lvlJc w:val="left"/>
      <w:pPr>
        <w:ind w:left="113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30" w15:restartNumberingAfterBreak="0">
    <w:nsid w:val="6A877BF9"/>
    <w:multiLevelType w:val="hybridMultilevel"/>
    <w:tmpl w:val="7EBA4E38"/>
    <w:lvl w:ilvl="0" w:tplc="29726094">
      <w:start w:val="1"/>
      <w:numFmt w:val="decimal"/>
      <w:lvlText w:val="%1."/>
      <w:lvlJc w:val="left"/>
      <w:pPr>
        <w:ind w:left="4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E8B03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9202E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38F3C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9DA5C1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800E3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BDE19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2A213A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26272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EEA64CC"/>
    <w:multiLevelType w:val="hybridMultilevel"/>
    <w:tmpl w:val="6136B642"/>
    <w:lvl w:ilvl="0" w:tplc="1CA2DE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75600C"/>
    <w:multiLevelType w:val="hybridMultilevel"/>
    <w:tmpl w:val="E94C95E0"/>
    <w:lvl w:ilvl="0" w:tplc="EE1E87B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3BD6DE1"/>
    <w:multiLevelType w:val="hybridMultilevel"/>
    <w:tmpl w:val="62723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E221F1"/>
    <w:multiLevelType w:val="hybridMultilevel"/>
    <w:tmpl w:val="7A66086E"/>
    <w:lvl w:ilvl="0" w:tplc="4C9ECB0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C6F0378"/>
    <w:multiLevelType w:val="hybridMultilevel"/>
    <w:tmpl w:val="611AC0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16786E"/>
    <w:multiLevelType w:val="hybridMultilevel"/>
    <w:tmpl w:val="CABC0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C73EF"/>
    <w:multiLevelType w:val="hybridMultilevel"/>
    <w:tmpl w:val="BA2CA3A0"/>
    <w:lvl w:ilvl="0" w:tplc="5EE2822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21"/>
  </w:num>
  <w:num w:numId="3">
    <w:abstractNumId w:val="7"/>
  </w:num>
  <w:num w:numId="4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9"/>
  </w:num>
  <w:num w:numId="6">
    <w:abstractNumId w:val="4"/>
  </w:num>
  <w:num w:numId="7">
    <w:abstractNumId w:val="15"/>
  </w:num>
  <w:num w:numId="8">
    <w:abstractNumId w:val="33"/>
  </w:num>
  <w:num w:numId="9">
    <w:abstractNumId w:val="28"/>
  </w:num>
  <w:num w:numId="10">
    <w:abstractNumId w:val="37"/>
  </w:num>
  <w:num w:numId="11">
    <w:abstractNumId w:val="17"/>
  </w:num>
  <w:num w:numId="12">
    <w:abstractNumId w:val="24"/>
  </w:num>
  <w:num w:numId="13">
    <w:abstractNumId w:val="34"/>
  </w:num>
  <w:num w:numId="14">
    <w:abstractNumId w:val="26"/>
  </w:num>
  <w:num w:numId="15">
    <w:abstractNumId w:val="13"/>
  </w:num>
  <w:num w:numId="16">
    <w:abstractNumId w:val="1"/>
  </w:num>
  <w:num w:numId="17">
    <w:abstractNumId w:val="27"/>
  </w:num>
  <w:num w:numId="18">
    <w:abstractNumId w:val="20"/>
  </w:num>
  <w:num w:numId="19">
    <w:abstractNumId w:val="31"/>
  </w:num>
  <w:num w:numId="20">
    <w:abstractNumId w:val="5"/>
  </w:num>
  <w:num w:numId="21">
    <w:abstractNumId w:val="18"/>
  </w:num>
  <w:num w:numId="22">
    <w:abstractNumId w:val="9"/>
  </w:num>
  <w:num w:numId="23">
    <w:abstractNumId w:val="8"/>
  </w:num>
  <w:num w:numId="24">
    <w:abstractNumId w:val="29"/>
  </w:num>
  <w:num w:numId="25">
    <w:abstractNumId w:val="12"/>
  </w:num>
  <w:num w:numId="26">
    <w:abstractNumId w:val="11"/>
  </w:num>
  <w:num w:numId="27">
    <w:abstractNumId w:val="32"/>
  </w:num>
  <w:num w:numId="28">
    <w:abstractNumId w:val="23"/>
  </w:num>
  <w:num w:numId="29">
    <w:abstractNumId w:val="35"/>
  </w:num>
  <w:num w:numId="30">
    <w:abstractNumId w:val="3"/>
  </w:num>
  <w:num w:numId="31">
    <w:abstractNumId w:val="0"/>
  </w:num>
  <w:num w:numId="32">
    <w:abstractNumId w:val="36"/>
  </w:num>
  <w:num w:numId="33">
    <w:abstractNumId w:val="14"/>
  </w:num>
  <w:num w:numId="34">
    <w:abstractNumId w:val="25"/>
  </w:num>
  <w:num w:numId="35">
    <w:abstractNumId w:val="6"/>
  </w:num>
  <w:num w:numId="36">
    <w:abstractNumId w:val="22"/>
  </w:num>
  <w:num w:numId="37">
    <w:abstractNumId w:val="10"/>
  </w:num>
  <w:num w:numId="38">
    <w:abstractNumId w:val="16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jG3MLEwMjI1NDdX0lEKTi0uzszPAykwqgUACBYDVCwAAAA="/>
  </w:docVars>
  <w:rsids>
    <w:rsidRoot w:val="00CA7DF3"/>
    <w:rsid w:val="00002C16"/>
    <w:rsid w:val="00014911"/>
    <w:rsid w:val="000652E4"/>
    <w:rsid w:val="00082292"/>
    <w:rsid w:val="00150C7E"/>
    <w:rsid w:val="00182AB9"/>
    <w:rsid w:val="001F0FC8"/>
    <w:rsid w:val="00254221"/>
    <w:rsid w:val="00272321"/>
    <w:rsid w:val="00421724"/>
    <w:rsid w:val="004715EC"/>
    <w:rsid w:val="0049118C"/>
    <w:rsid w:val="00521697"/>
    <w:rsid w:val="00526709"/>
    <w:rsid w:val="00551BA0"/>
    <w:rsid w:val="00562627"/>
    <w:rsid w:val="005B11E4"/>
    <w:rsid w:val="00636017"/>
    <w:rsid w:val="00656FF6"/>
    <w:rsid w:val="007667D6"/>
    <w:rsid w:val="00767002"/>
    <w:rsid w:val="007E3C26"/>
    <w:rsid w:val="00943530"/>
    <w:rsid w:val="009955B3"/>
    <w:rsid w:val="009B3696"/>
    <w:rsid w:val="009E77F0"/>
    <w:rsid w:val="00A27EA5"/>
    <w:rsid w:val="00A71A4C"/>
    <w:rsid w:val="00A876A4"/>
    <w:rsid w:val="00A923B6"/>
    <w:rsid w:val="00AC16BB"/>
    <w:rsid w:val="00AE4B92"/>
    <w:rsid w:val="00C226C1"/>
    <w:rsid w:val="00C64014"/>
    <w:rsid w:val="00CA7DF3"/>
    <w:rsid w:val="00D22DDA"/>
    <w:rsid w:val="00E31C2E"/>
    <w:rsid w:val="00EB23C6"/>
    <w:rsid w:val="00EF1941"/>
    <w:rsid w:val="00F12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02D77"/>
  <w15:chartTrackingRefBased/>
  <w15:docId w15:val="{74DB203D-1E48-4C67-9359-82D4A3B18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562627"/>
    <w:pPr>
      <w:keepNext/>
      <w:keepLines/>
      <w:numPr>
        <w:numId w:val="2"/>
      </w:numPr>
      <w:spacing w:after="200"/>
      <w:ind w:right="86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7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2627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3601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217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2172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55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6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3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hui Li</dc:creator>
  <cp:keywords/>
  <dc:description/>
  <cp:lastModifiedBy>Guanghui Li</cp:lastModifiedBy>
  <cp:revision>8</cp:revision>
  <dcterms:created xsi:type="dcterms:W3CDTF">2018-10-23T02:19:00Z</dcterms:created>
  <dcterms:modified xsi:type="dcterms:W3CDTF">2018-10-28T23:19:00Z</dcterms:modified>
</cp:coreProperties>
</file>